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Section|Structure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>{manual sequence alignment|</w:t>
      </w:r>
      <w:r w:rsidRPr="00564193">
        <w:rPr>
          <w:rFonts w:cstheme="minorHAnsi"/>
          <w:color w:val="006600"/>
          <w:sz w:val="22"/>
          <w:szCs w:val="22"/>
        </w:rPr>
        <w:t>stage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template</w:t>
      </w:r>
      <w:r w:rsidRPr="00564193">
        <w:rPr>
          <w:rFonts w:cstheme="minorHAnsi"/>
          <w:color w:val="7030A0"/>
          <w:sz w:val="22"/>
          <w:szCs w:val="22"/>
        </w:rPr>
        <w:t xml:space="preserve"> }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>|template structure</w:t>
      </w:r>
      <w:r w:rsidRPr="00564193">
        <w:rPr>
          <w:rFonts w:cstheme="minorHAnsi"/>
          <w:color w:val="7030A0"/>
          <w:sz w:val="22"/>
          <w:szCs w:val="22"/>
        </w:rPr>
        <w:t xml:space="preserve"> 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>{BioLuminate package|</w:t>
      </w:r>
      <w:r w:rsidRPr="00564193">
        <w:rPr>
          <w:rFonts w:cstheme="minorHAnsi"/>
          <w:color w:val="006600"/>
          <w:sz w:val="22"/>
          <w:szCs w:val="22"/>
        </w:rPr>
        <w:t xml:space="preserve">software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733BEC96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 each</w:t>
      </w:r>
      <w:r w:rsidR="003676E5">
        <w:rPr>
          <w:rFonts w:cstheme="minorHAnsi"/>
          <w:color w:val="0070C0"/>
          <w:sz w:val="22"/>
          <w:szCs w:val="22"/>
        </w:rPr>
        <w:t>|</w:t>
      </w:r>
      <w:r w:rsidR="00D84BE9">
        <w:rPr>
          <w:rFonts w:cstheme="minorHAnsi"/>
          <w:color w:val="0070C0"/>
          <w:sz w:val="22"/>
          <w:szCs w:val="22"/>
        </w:rPr>
        <w:t>-</w:t>
      </w:r>
      <w:r w:rsidR="003676E5">
        <w:rPr>
          <w:rFonts w:cstheme="minorHAnsi"/>
          <w:color w:val="0070C0"/>
          <w:sz w:val="22"/>
          <w:szCs w:val="22"/>
        </w:rPr>
        <w:t>1</w:t>
      </w:r>
      <w:r w:rsidR="00D84BE9">
        <w:rPr>
          <w:rFonts w:cstheme="minorHAnsi"/>
          <w:color w:val="0070C0"/>
          <w:sz w:val="22"/>
          <w:szCs w:val="22"/>
        </w:rPr>
        <w:t>,34</w:t>
      </w:r>
      <w:r w:rsidRPr="00564193">
        <w:rPr>
          <w:rFonts w:cstheme="minorHAnsi"/>
          <w:sz w:val="22"/>
          <w:szCs w:val="22"/>
        </w:rPr>
        <w:t xml:space="preserve">&gt;, </w:t>
      </w:r>
      <w:bookmarkEnd w:id="0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Pr="00564193">
        <w:rPr>
          <w:rFonts w:cstheme="minorHAnsi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</w:t>
      </w:r>
      <w:bookmarkEnd w:id="1"/>
      <w:r w:rsidRPr="00564193">
        <w:rPr>
          <w:rFonts w:cstheme="minorHAnsi"/>
          <w:sz w:val="22"/>
          <w:szCs w:val="22"/>
        </w:rPr>
        <w:t xml:space="preserve">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1249619E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commentRangeStart w:id="5"/>
      <w:r w:rsidRPr="00564193">
        <w:rPr>
          <w:rFonts w:cstheme="minorHAnsi"/>
          <w:color w:val="002060"/>
          <w:sz w:val="22"/>
          <w:szCs w:val="22"/>
        </w:rPr>
        <w:t>lte</w:t>
      </w:r>
      <w:commentRangeEnd w:id="5"/>
      <w:r w:rsidRPr="00564193">
        <w:rPr>
          <w:rStyle w:val="CommentReference"/>
          <w:sz w:val="22"/>
          <w:szCs w:val="22"/>
        </w:rPr>
        <w:commentReference w:id="5"/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6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r w:rsidRPr="00564193">
        <w:rPr>
          <w:rFonts w:cstheme="minorHAnsi"/>
          <w:b/>
          <w:bCs/>
          <w:color w:val="7030A0"/>
          <w:sz w:val="22"/>
          <w:szCs w:val="22"/>
        </w:rPr>
        <w:t>|[8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6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7"/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7"/>
      <w:r w:rsidR="00E06AFB">
        <w:rPr>
          <w:rStyle w:val="CommentReference"/>
        </w:rPr>
        <w:commentReference w:id="7"/>
      </w:r>
      <w:r w:rsidRPr="00564193">
        <w:rPr>
          <w:rFonts w:cstheme="minorHAnsi"/>
          <w:sz w:val="22"/>
          <w:szCs w:val="22"/>
        </w:rPr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8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567C3B18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9" w:name="_Hlk84495743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b/>
          <w:bCs/>
          <w:color w:val="7030A0"/>
          <w:sz w:val="22"/>
          <w:szCs w:val="22"/>
        </w:rPr>
        <w:t>[</w:t>
      </w:r>
      <w:r w:rsidRPr="00564193">
        <w:rPr>
          <w:rFonts w:cstheme="minorHAnsi"/>
          <w:b/>
          <w:bCs/>
          <w:color w:val="002060"/>
          <w:sz w:val="22"/>
          <w:szCs w:val="22"/>
        </w:rPr>
        <w:t>1-7]</w:t>
      </w:r>
      <w:r w:rsidRPr="00564193">
        <w:rPr>
          <w:rFonts w:cstheme="minorHAnsi"/>
          <w:color w:val="7030A0"/>
          <w:sz w:val="22"/>
          <w:szCs w:val="22"/>
        </w:rPr>
        <w:t>|+|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564193">
        <w:rPr>
          <w:rFonts w:cstheme="minorHAnsi"/>
          <w:sz w:val="22"/>
          <w:szCs w:val="22"/>
        </w:rPr>
        <w:t xml:space="preserve">, </w:t>
      </w:r>
      <w:bookmarkEnd w:id="9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 xml:space="preserve">}. </w:t>
      </w:r>
    </w:p>
    <w:p w14:paraId="76F3ECDE" w14:textId="77777777" w:rsidR="00CE5708" w:rsidRDefault="00CE5708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06D30919" w14:textId="77777777" w:rsidR="00CE5708" w:rsidRDefault="00CE5708">
      <w:pPr>
        <w:pStyle w:val="ListParagraph"/>
        <w:rPr>
          <w:sz w:val="24"/>
          <w:szCs w:val="24"/>
          <w:lang w:val="en-GB"/>
        </w:rPr>
      </w:pPr>
    </w:p>
    <w:sectPr w:rsidR="00CE570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6910AEB7" w14:textId="77777777" w:rsidR="00CE5708" w:rsidRDefault="001A4110">
      <w:pPr>
        <w:pStyle w:val="CommentText"/>
      </w:pPr>
      <w:r>
        <w:t>This comparison operator needs to be comprehensively enumerated</w:t>
      </w:r>
    </w:p>
  </w:comment>
  <w:comment w:id="7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 xml:space="preserve">This is applied to any residue with {lte|5}  {Å|unit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10AEB7" w15:done="0"/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0AEB7" w16cid:durableId="25119284"/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71CAB" w14:textId="77777777" w:rsidR="00786C26" w:rsidRDefault="00786C26">
      <w:pPr>
        <w:spacing w:line="240" w:lineRule="auto"/>
      </w:pPr>
      <w:r>
        <w:separator/>
      </w:r>
    </w:p>
  </w:endnote>
  <w:endnote w:type="continuationSeparator" w:id="0">
    <w:p w14:paraId="10C7059A" w14:textId="77777777" w:rsidR="00786C26" w:rsidRDefault="00786C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6AF1A" w14:textId="77777777" w:rsidR="00786C26" w:rsidRDefault="00786C26">
      <w:pPr>
        <w:spacing w:after="0" w:line="240" w:lineRule="auto"/>
      </w:pPr>
      <w:r>
        <w:separator/>
      </w:r>
    </w:p>
  </w:footnote>
  <w:footnote w:type="continuationSeparator" w:id="0">
    <w:p w14:paraId="72570DBE" w14:textId="77777777" w:rsidR="00786C26" w:rsidRDefault="00786C26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1201F5"/>
    <w:rsid w:val="001408C4"/>
    <w:rsid w:val="00184741"/>
    <w:rsid w:val="001A4110"/>
    <w:rsid w:val="002530E7"/>
    <w:rsid w:val="002C4006"/>
    <w:rsid w:val="002E3E26"/>
    <w:rsid w:val="002F71BA"/>
    <w:rsid w:val="00351FB7"/>
    <w:rsid w:val="003676E5"/>
    <w:rsid w:val="00376443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1925"/>
    <w:rsid w:val="005921E9"/>
    <w:rsid w:val="005B6945"/>
    <w:rsid w:val="006007E5"/>
    <w:rsid w:val="0071408E"/>
    <w:rsid w:val="0073756B"/>
    <w:rsid w:val="0076248F"/>
    <w:rsid w:val="00786C26"/>
    <w:rsid w:val="00796FD1"/>
    <w:rsid w:val="007A39BD"/>
    <w:rsid w:val="007A70E7"/>
    <w:rsid w:val="007F6E13"/>
    <w:rsid w:val="008B7D15"/>
    <w:rsid w:val="008C627B"/>
    <w:rsid w:val="008D218B"/>
    <w:rsid w:val="008E7233"/>
    <w:rsid w:val="009110ED"/>
    <w:rsid w:val="00920560"/>
    <w:rsid w:val="0097465C"/>
    <w:rsid w:val="009C2EA6"/>
    <w:rsid w:val="00A37272"/>
    <w:rsid w:val="00A4331B"/>
    <w:rsid w:val="00A9432C"/>
    <w:rsid w:val="00AB36DB"/>
    <w:rsid w:val="00AF0496"/>
    <w:rsid w:val="00B41216"/>
    <w:rsid w:val="00BC6856"/>
    <w:rsid w:val="00BF3583"/>
    <w:rsid w:val="00C035FC"/>
    <w:rsid w:val="00C64590"/>
    <w:rsid w:val="00CA0AA0"/>
    <w:rsid w:val="00CD650F"/>
    <w:rsid w:val="00CE5708"/>
    <w:rsid w:val="00D17865"/>
    <w:rsid w:val="00D2541C"/>
    <w:rsid w:val="00D84BE9"/>
    <w:rsid w:val="00DC79B3"/>
    <w:rsid w:val="00E06AFB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7</cp:revision>
  <dcterms:created xsi:type="dcterms:W3CDTF">2021-09-30T12:41:00Z</dcterms:created>
  <dcterms:modified xsi:type="dcterms:W3CDTF">2021-10-1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